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5d7f05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d7f054-ca5a-11eb-a8b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W7EUAhDUS/A/W/pG1A/J+pmNpVgMUgTzc/CAtv4p+ajVF/1rqp6pqerlIN+6rP++64GMBmlW/MclnjVnZ9Bc7jBE2P3EV4oNHsn/ZmysjAyhRf8IelfHehLuTWL6/7ioS1/Jq+EOyv/l3jYhBathhXRWg898ioCm8JtfzDYgWXm/bxYeR4/syPa9yfJ9PlpTGntF2yHyuHPva79MsyKaVzqC/+xFZ7Zj97vG9MqrvFBtfdf9iLWI1VnnwfeNBOHuKq1HmSekITMv/Cf0VCX5pBjnaduK74jqpB5i6eKukQCc6/xcvPmFu6Hw4N8Jp5f7Iv7g/aYtQ/yL/cbDSZl6mB/31Xrfrx9gceqRdw9f8HDzGTqRV7l+q2HuznJg36TIIkwB/773u/dX6kTV26uCjL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d the same problem.I inserted my old sim card and now my phone</w:t>
      </w:r>
      <w:r>
        <w:t xml:space="preserve"> </w:t>
      </w:r>
      <w:r>
        <w:t xml:space="preserve">wor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5d7f054-ca5a-11eb-a8b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5d7f054-ca5a-11eb-a8b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5d7f054-ca5a-11eb-a8b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5d7f054</dc:title>
  <dc:creator/>
  <cp:keywords/>
  <dcterms:created xsi:type="dcterms:W3CDTF">2026-05-03T10:46:53Z</dcterms:created>
  <dcterms:modified xsi:type="dcterms:W3CDTF">2026-05-03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